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72943EAC" w:rsidR="00B73D57" w:rsidRPr="00515B38" w:rsidRDefault="00515B38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 w:rsidRPr="00515B38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RAZVOJ JAVNIH FINANCIJA</w:t>
            </w:r>
            <w:r w:rsidR="00DB4239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 xml:space="preserve"> – SEMINARSKI RAD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67D66705" w14:textId="68F3BB5B" w:rsidR="00515B38" w:rsidRDefault="000C2F8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VEZNI/</w:t>
            </w:r>
            <w:r w:rsidR="00FA274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 semestar</w:t>
            </w:r>
          </w:p>
          <w:p w14:paraId="790D58EF" w14:textId="1D4B7AB6" w:rsidR="00B73D57" w:rsidRPr="00515B38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3C4257E9" w:rsidR="00B73D57" w:rsidRPr="00BB2B0F" w:rsidRDefault="00FA2743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SKI RAD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185475C" w:rsidR="00607D07" w:rsidRDefault="000F646D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  <w:p w14:paraId="4E7786EB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5A7FD098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74722E48" w:rsidR="00B73D57" w:rsidRPr="00607D07" w:rsidRDefault="00FA2743" w:rsidP="00FA274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6F0DBE8" w:rsidR="00B73D57" w:rsidRPr="00BB2B0F" w:rsidRDefault="00515B38" w:rsidP="000C2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 w:rsid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313A450D" w:rsidR="00B73D57" w:rsidRPr="00CA0049" w:rsidRDefault="000F646D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15B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2664C926" w:rsidR="00B73D57" w:rsidRPr="00EE1AFF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naći i odabrati pravne izvore, literaturu 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vijesne izvor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trebne za odabir teme i izradu koncepta rada.  </w:t>
            </w:r>
          </w:p>
        </w:tc>
      </w:tr>
      <w:tr w:rsidR="00FA2743" w:rsidRPr="00B24899" w14:paraId="658EE81D" w14:textId="77777777" w:rsidTr="00D51BA3">
        <w:trPr>
          <w:trHeight w:val="255"/>
        </w:trPr>
        <w:tc>
          <w:tcPr>
            <w:tcW w:w="2440" w:type="dxa"/>
          </w:tcPr>
          <w:p w14:paraId="427EC37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C09282E" w14:textId="2B1E3745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413B2756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6A4AC7" w14:textId="466DC41B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6DC36AC3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41E32C8" w14:textId="7CE3BD10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16D32AEE" w14:textId="77777777" w:rsidTr="00D51BA3">
        <w:trPr>
          <w:trHeight w:val="255"/>
        </w:trPr>
        <w:tc>
          <w:tcPr>
            <w:tcW w:w="2440" w:type="dxa"/>
          </w:tcPr>
          <w:p w14:paraId="366B88F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6B61725F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FA2743" w:rsidRPr="00B02219" w14:paraId="5FDFB6A2" w14:textId="77777777" w:rsidTr="00D51BA3">
        <w:trPr>
          <w:trHeight w:val="255"/>
        </w:trPr>
        <w:tc>
          <w:tcPr>
            <w:tcW w:w="2440" w:type="dxa"/>
          </w:tcPr>
          <w:p w14:paraId="3E22B704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19B4DBC0" w:rsidR="00FA2743" w:rsidRPr="0034029A" w:rsidRDefault="00FA2743" w:rsidP="00FA274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29C52A20" w14:textId="77777777" w:rsidTr="00D51BA3">
        <w:trPr>
          <w:trHeight w:val="255"/>
        </w:trPr>
        <w:tc>
          <w:tcPr>
            <w:tcW w:w="2440" w:type="dxa"/>
          </w:tcPr>
          <w:p w14:paraId="246E59BE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45EAB174" w:rsidR="00FA2743" w:rsidRPr="00B02219" w:rsidRDefault="00FA2743" w:rsidP="00FA274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6A94499C" w14:textId="77777777" w:rsidTr="00D51BA3">
        <w:trPr>
          <w:trHeight w:val="255"/>
        </w:trPr>
        <w:tc>
          <w:tcPr>
            <w:tcW w:w="2440" w:type="dxa"/>
          </w:tcPr>
          <w:p w14:paraId="0BEDD363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2B29B3A0" w:rsidR="00FA2743" w:rsidRPr="0034029A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FA2743" w:rsidRPr="00B02219" w14:paraId="5D6A973F" w14:textId="77777777" w:rsidTr="00D51BA3">
        <w:trPr>
          <w:trHeight w:val="255"/>
        </w:trPr>
        <w:tc>
          <w:tcPr>
            <w:tcW w:w="2440" w:type="dxa"/>
          </w:tcPr>
          <w:p w14:paraId="55D8C295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4C6D593" w14:textId="77777777" w:rsidR="00FA2743" w:rsidRPr="00EF7C3D" w:rsidRDefault="00FA2743" w:rsidP="00FA2743">
            <w:pPr>
              <w:numPr>
                <w:ilvl w:val="0"/>
                <w:numId w:val="46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77ADB0F5" w14:textId="7AFC28EA" w:rsidR="00FA2743" w:rsidRPr="008F773B" w:rsidRDefault="00FA2743" w:rsidP="00FA2743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 seminarskog rada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    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498747B0" w:rsidR="00B73D57" w:rsidRPr="00222224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vijesni i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avni izvor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t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sudska praksa).</w:t>
            </w:r>
          </w:p>
        </w:tc>
      </w:tr>
      <w:tr w:rsidR="00FA2743" w:rsidRPr="00B24899" w14:paraId="75D1135D" w14:textId="77777777" w:rsidTr="00317D4A">
        <w:trPr>
          <w:trHeight w:val="255"/>
        </w:trPr>
        <w:tc>
          <w:tcPr>
            <w:tcW w:w="2440" w:type="dxa"/>
          </w:tcPr>
          <w:p w14:paraId="0A342FA6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FF15EF4" w14:textId="0E20CC2A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3C331F08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923C914" w14:textId="480D2AE3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CE5AC94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9A4795F" w14:textId="521A78F7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683729FF" w14:textId="77777777" w:rsidTr="00317D4A">
        <w:trPr>
          <w:trHeight w:val="255"/>
        </w:trPr>
        <w:tc>
          <w:tcPr>
            <w:tcW w:w="2440" w:type="dxa"/>
          </w:tcPr>
          <w:p w14:paraId="70E0DF87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6C659419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FA2743" w:rsidRPr="00B02219" w14:paraId="4F77930A" w14:textId="77777777" w:rsidTr="00317D4A">
        <w:trPr>
          <w:trHeight w:val="255"/>
        </w:trPr>
        <w:tc>
          <w:tcPr>
            <w:tcW w:w="2440" w:type="dxa"/>
          </w:tcPr>
          <w:p w14:paraId="2753177F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0691656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dsk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14B97499" w14:textId="77777777" w:rsidTr="00317D4A">
        <w:trPr>
          <w:trHeight w:val="255"/>
        </w:trPr>
        <w:tc>
          <w:tcPr>
            <w:tcW w:w="2440" w:type="dxa"/>
          </w:tcPr>
          <w:p w14:paraId="3950BED3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35E91062" w:rsidR="00FA2743" w:rsidRPr="003D4468" w:rsidRDefault="00FA2743" w:rsidP="00FA274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3048BB85" w14:textId="77777777" w:rsidTr="00317D4A">
        <w:trPr>
          <w:trHeight w:val="255"/>
        </w:trPr>
        <w:tc>
          <w:tcPr>
            <w:tcW w:w="2440" w:type="dxa"/>
          </w:tcPr>
          <w:p w14:paraId="29BAD22C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5BEF3C00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FA2743" w:rsidRPr="00B02219" w14:paraId="651524AB" w14:textId="77777777" w:rsidTr="00317D4A">
        <w:trPr>
          <w:trHeight w:val="255"/>
        </w:trPr>
        <w:tc>
          <w:tcPr>
            <w:tcW w:w="2440" w:type="dxa"/>
          </w:tcPr>
          <w:p w14:paraId="714EA060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6DB386C9" w:rsidR="00FA2743" w:rsidRPr="00B1053A" w:rsidRDefault="00FA2743" w:rsidP="00FA2743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6CF0C577" w:rsidR="00B73D57" w:rsidRPr="00EE1AFF" w:rsidRDefault="00FA2743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cijeniti proučene materijala za izradu seminarskog rada.  </w:t>
            </w:r>
          </w:p>
        </w:tc>
      </w:tr>
      <w:tr w:rsidR="00FA2743" w:rsidRPr="00B24899" w14:paraId="68DAB038" w14:textId="77777777" w:rsidTr="00FC7ECF">
        <w:trPr>
          <w:trHeight w:val="255"/>
        </w:trPr>
        <w:tc>
          <w:tcPr>
            <w:tcW w:w="2440" w:type="dxa"/>
          </w:tcPr>
          <w:p w14:paraId="6C787B6B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483A0FA" w14:textId="688D38F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6E55272B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450C9CF6" w14:textId="7E28626F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0FEE58F2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4F512B0" w14:textId="45D6EBA5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FA2743" w:rsidRPr="00B02219" w14:paraId="1F9DC191" w14:textId="77777777" w:rsidTr="00FC7ECF">
        <w:trPr>
          <w:trHeight w:val="255"/>
        </w:trPr>
        <w:tc>
          <w:tcPr>
            <w:tcW w:w="2440" w:type="dxa"/>
          </w:tcPr>
          <w:p w14:paraId="28A73CB8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602EA7DB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FA2743" w:rsidRPr="00B02219" w14:paraId="31D16FCE" w14:textId="77777777" w:rsidTr="00FC7ECF">
        <w:trPr>
          <w:trHeight w:val="255"/>
        </w:trPr>
        <w:tc>
          <w:tcPr>
            <w:tcW w:w="2440" w:type="dxa"/>
          </w:tcPr>
          <w:p w14:paraId="0217A1DC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5234EAE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63F26317" w14:textId="77777777" w:rsidTr="00FC7ECF">
        <w:trPr>
          <w:trHeight w:val="255"/>
        </w:trPr>
        <w:tc>
          <w:tcPr>
            <w:tcW w:w="2440" w:type="dxa"/>
          </w:tcPr>
          <w:p w14:paraId="4ABAFBCA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253B0129" w:rsidR="00FA2743" w:rsidRPr="003D4468" w:rsidRDefault="00FA2743" w:rsidP="00FA274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1336420" w14:textId="77777777" w:rsidTr="00FC7ECF">
        <w:trPr>
          <w:trHeight w:val="255"/>
        </w:trPr>
        <w:tc>
          <w:tcPr>
            <w:tcW w:w="2440" w:type="dxa"/>
          </w:tcPr>
          <w:p w14:paraId="64D055B3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4B1F20A0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5C297055" w14:textId="77777777" w:rsidTr="00FC7ECF">
        <w:trPr>
          <w:trHeight w:val="255"/>
        </w:trPr>
        <w:tc>
          <w:tcPr>
            <w:tcW w:w="2440" w:type="dxa"/>
          </w:tcPr>
          <w:p w14:paraId="6B94FDA8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6C64774" w14:textId="77777777" w:rsidR="00FA2743" w:rsidRPr="00182FC5" w:rsidRDefault="00FA2743" w:rsidP="00FA2743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3FAFF718" w:rsidR="00FA2743" w:rsidRPr="00B1053A" w:rsidRDefault="00FA2743" w:rsidP="00FA274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2. Vrednovanje napisanih dijelova rada.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1B030995" w:rsidR="00B73D57" w:rsidRPr="00CA0049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vijesni razvoj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jed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g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rezno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g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nstitut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zakonodavstva i/ili promjene u primjeni postojeći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reznih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ila i doktrina.</w:t>
            </w:r>
          </w:p>
        </w:tc>
      </w:tr>
      <w:tr w:rsidR="00FA2743" w:rsidRPr="00B24899" w14:paraId="45445B6C" w14:textId="77777777" w:rsidTr="00A8136F">
        <w:trPr>
          <w:trHeight w:val="255"/>
        </w:trPr>
        <w:tc>
          <w:tcPr>
            <w:tcW w:w="2440" w:type="dxa"/>
          </w:tcPr>
          <w:p w14:paraId="6AB3C77E" w14:textId="03FA3A86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0443990" w14:textId="0CD04EF9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  <w:bookmarkStart w:id="0" w:name="_GoBack"/>
            <w:bookmarkEnd w:id="0"/>
          </w:p>
          <w:p w14:paraId="0F6ABC7C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448F83F" w14:textId="2848E44A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7E6849C5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5F3A17" w14:textId="01E31650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FA2743" w:rsidRPr="00B02219" w14:paraId="1B488B14" w14:textId="77777777" w:rsidTr="00A8136F">
        <w:trPr>
          <w:trHeight w:val="255"/>
        </w:trPr>
        <w:tc>
          <w:tcPr>
            <w:tcW w:w="2440" w:type="dxa"/>
          </w:tcPr>
          <w:p w14:paraId="6A741A9E" w14:textId="77777777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32E1E2E" w14:textId="28650596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FA2743" w:rsidRPr="00B02219" w14:paraId="21CA53DD" w14:textId="77777777" w:rsidTr="00A8136F">
        <w:trPr>
          <w:trHeight w:val="255"/>
        </w:trPr>
        <w:tc>
          <w:tcPr>
            <w:tcW w:w="2440" w:type="dxa"/>
          </w:tcPr>
          <w:p w14:paraId="490C32D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758DB5" w14:textId="3AA893BA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00156194" w14:textId="77777777" w:rsidTr="00A8136F">
        <w:trPr>
          <w:trHeight w:val="255"/>
        </w:trPr>
        <w:tc>
          <w:tcPr>
            <w:tcW w:w="2440" w:type="dxa"/>
          </w:tcPr>
          <w:p w14:paraId="6A00098B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96610A" w14:textId="32CA7EA1" w:rsidR="00FA2743" w:rsidRPr="00B02219" w:rsidRDefault="00FA2743" w:rsidP="00FA274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D6D9272" w14:textId="77777777" w:rsidTr="00A8136F">
        <w:trPr>
          <w:trHeight w:val="255"/>
        </w:trPr>
        <w:tc>
          <w:tcPr>
            <w:tcW w:w="2440" w:type="dxa"/>
          </w:tcPr>
          <w:p w14:paraId="4F4D0CEF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F60012" w14:textId="56622B4A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3A152212" w14:textId="77777777" w:rsidTr="00A8136F">
        <w:trPr>
          <w:trHeight w:val="255"/>
        </w:trPr>
        <w:tc>
          <w:tcPr>
            <w:tcW w:w="2440" w:type="dxa"/>
          </w:tcPr>
          <w:p w14:paraId="7F980C6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721E32E" w14:textId="658F185F" w:rsidR="00FA2743" w:rsidRPr="00B1053A" w:rsidRDefault="00FA2743" w:rsidP="00FA2743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463834CE" w14:textId="77777777" w:rsidR="001130D6" w:rsidRDefault="001130D6"/>
    <w:sectPr w:rsidR="001130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6E50C" w14:textId="77777777" w:rsidR="006C7259" w:rsidRDefault="006C7259" w:rsidP="00207846">
      <w:pPr>
        <w:spacing w:after="0" w:line="240" w:lineRule="auto"/>
      </w:pPr>
      <w:r>
        <w:separator/>
      </w:r>
    </w:p>
  </w:endnote>
  <w:endnote w:type="continuationSeparator" w:id="0">
    <w:p w14:paraId="2DC50004" w14:textId="77777777" w:rsidR="006C7259" w:rsidRDefault="006C7259" w:rsidP="00207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0384293"/>
      <w:docPartObj>
        <w:docPartGallery w:val="Page Numbers (Bottom of Page)"/>
        <w:docPartUnique/>
      </w:docPartObj>
    </w:sdtPr>
    <w:sdtEndPr/>
    <w:sdtContent>
      <w:p w14:paraId="5A14185D" w14:textId="52C54156" w:rsidR="00207846" w:rsidRDefault="0020784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2743" w:rsidRPr="00FA2743">
          <w:rPr>
            <w:noProof/>
            <w:lang w:val="hr-HR"/>
          </w:rPr>
          <w:t>2</w:t>
        </w:r>
        <w:r>
          <w:fldChar w:fldCharType="end"/>
        </w:r>
      </w:p>
    </w:sdtContent>
  </w:sdt>
  <w:p w14:paraId="0390CCCB" w14:textId="77777777" w:rsidR="00207846" w:rsidRDefault="00207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C24A78" w14:textId="77777777" w:rsidR="006C7259" w:rsidRDefault="006C7259" w:rsidP="00207846">
      <w:pPr>
        <w:spacing w:after="0" w:line="240" w:lineRule="auto"/>
      </w:pPr>
      <w:r>
        <w:separator/>
      </w:r>
    </w:p>
  </w:footnote>
  <w:footnote w:type="continuationSeparator" w:id="0">
    <w:p w14:paraId="685CDA30" w14:textId="77777777" w:rsidR="006C7259" w:rsidRDefault="006C7259" w:rsidP="002078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A45FE"/>
    <w:multiLevelType w:val="hybridMultilevel"/>
    <w:tmpl w:val="BAFCE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A665C7"/>
    <w:multiLevelType w:val="hybridMultilevel"/>
    <w:tmpl w:val="8B32A2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8F16B4"/>
    <w:multiLevelType w:val="hybridMultilevel"/>
    <w:tmpl w:val="AD58A1D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E9433B"/>
    <w:multiLevelType w:val="hybridMultilevel"/>
    <w:tmpl w:val="E4C2A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3005AA"/>
    <w:multiLevelType w:val="multilevel"/>
    <w:tmpl w:val="E84061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512725"/>
    <w:multiLevelType w:val="hybridMultilevel"/>
    <w:tmpl w:val="EA7407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4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B00D93"/>
    <w:multiLevelType w:val="multilevel"/>
    <w:tmpl w:val="E7FAE4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4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769B5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640062"/>
    <w:multiLevelType w:val="hybridMultilevel"/>
    <w:tmpl w:val="2DFC787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318AE"/>
    <w:multiLevelType w:val="hybridMultilevel"/>
    <w:tmpl w:val="F11411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27"/>
  </w:num>
  <w:num w:numId="4">
    <w:abstractNumId w:val="34"/>
  </w:num>
  <w:num w:numId="5">
    <w:abstractNumId w:val="36"/>
  </w:num>
  <w:num w:numId="6">
    <w:abstractNumId w:val="3"/>
  </w:num>
  <w:num w:numId="7">
    <w:abstractNumId w:val="15"/>
  </w:num>
  <w:num w:numId="8">
    <w:abstractNumId w:val="11"/>
  </w:num>
  <w:num w:numId="9">
    <w:abstractNumId w:val="44"/>
  </w:num>
  <w:num w:numId="10">
    <w:abstractNumId w:val="1"/>
  </w:num>
  <w:num w:numId="11">
    <w:abstractNumId w:val="28"/>
  </w:num>
  <w:num w:numId="12">
    <w:abstractNumId w:val="41"/>
  </w:num>
  <w:num w:numId="13">
    <w:abstractNumId w:val="8"/>
  </w:num>
  <w:num w:numId="14">
    <w:abstractNumId w:val="39"/>
  </w:num>
  <w:num w:numId="15">
    <w:abstractNumId w:val="37"/>
  </w:num>
  <w:num w:numId="16">
    <w:abstractNumId w:val="21"/>
  </w:num>
  <w:num w:numId="17">
    <w:abstractNumId w:val="25"/>
  </w:num>
  <w:num w:numId="18">
    <w:abstractNumId w:val="13"/>
  </w:num>
  <w:num w:numId="19">
    <w:abstractNumId w:val="6"/>
  </w:num>
  <w:num w:numId="20">
    <w:abstractNumId w:val="31"/>
  </w:num>
  <w:num w:numId="21">
    <w:abstractNumId w:val="5"/>
  </w:num>
  <w:num w:numId="22">
    <w:abstractNumId w:val="24"/>
  </w:num>
  <w:num w:numId="23">
    <w:abstractNumId w:val="17"/>
  </w:num>
  <w:num w:numId="24">
    <w:abstractNumId w:val="0"/>
  </w:num>
  <w:num w:numId="25">
    <w:abstractNumId w:val="35"/>
  </w:num>
  <w:num w:numId="26">
    <w:abstractNumId w:val="32"/>
  </w:num>
  <w:num w:numId="27">
    <w:abstractNumId w:val="30"/>
  </w:num>
  <w:num w:numId="28">
    <w:abstractNumId w:val="22"/>
  </w:num>
  <w:num w:numId="29">
    <w:abstractNumId w:val="7"/>
  </w:num>
  <w:num w:numId="30">
    <w:abstractNumId w:val="23"/>
  </w:num>
  <w:num w:numId="31">
    <w:abstractNumId w:val="33"/>
  </w:num>
  <w:num w:numId="32">
    <w:abstractNumId w:val="18"/>
  </w:num>
  <w:num w:numId="33">
    <w:abstractNumId w:val="26"/>
  </w:num>
  <w:num w:numId="34">
    <w:abstractNumId w:val="38"/>
  </w:num>
  <w:num w:numId="35">
    <w:abstractNumId w:val="10"/>
  </w:num>
  <w:num w:numId="36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43"/>
  </w:num>
  <w:num w:numId="41">
    <w:abstractNumId w:val="4"/>
  </w:num>
  <w:num w:numId="42">
    <w:abstractNumId w:val="20"/>
  </w:num>
  <w:num w:numId="43">
    <w:abstractNumId w:val="42"/>
  </w:num>
  <w:num w:numId="44">
    <w:abstractNumId w:val="45"/>
  </w:num>
  <w:num w:numId="45">
    <w:abstractNumId w:val="14"/>
  </w:num>
  <w:num w:numId="46">
    <w:abstractNumId w:val="40"/>
  </w:num>
  <w:num w:numId="47">
    <w:abstractNumId w:val="16"/>
    <w:lvlOverride w:ilvl="0">
      <w:lvl w:ilvl="0">
        <w:numFmt w:val="decimal"/>
        <w:lvlText w:val="%1."/>
        <w:lvlJc w:val="left"/>
      </w:lvl>
    </w:lvlOverride>
  </w:num>
  <w:num w:numId="48">
    <w:abstractNumId w:val="29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2F8F"/>
    <w:rsid w:val="000C58C5"/>
    <w:rsid w:val="000F646D"/>
    <w:rsid w:val="001130D6"/>
    <w:rsid w:val="001F0CCA"/>
    <w:rsid w:val="00207846"/>
    <w:rsid w:val="00222224"/>
    <w:rsid w:val="00325547"/>
    <w:rsid w:val="0034029A"/>
    <w:rsid w:val="003D4468"/>
    <w:rsid w:val="004060A6"/>
    <w:rsid w:val="00452C6C"/>
    <w:rsid w:val="004865BB"/>
    <w:rsid w:val="00515B38"/>
    <w:rsid w:val="005167F1"/>
    <w:rsid w:val="005224B5"/>
    <w:rsid w:val="00534495"/>
    <w:rsid w:val="00602206"/>
    <w:rsid w:val="00607D07"/>
    <w:rsid w:val="006B2554"/>
    <w:rsid w:val="006C7259"/>
    <w:rsid w:val="006E639A"/>
    <w:rsid w:val="007E4477"/>
    <w:rsid w:val="007E68FC"/>
    <w:rsid w:val="00846383"/>
    <w:rsid w:val="008A025A"/>
    <w:rsid w:val="008F773B"/>
    <w:rsid w:val="009414E7"/>
    <w:rsid w:val="00953CB0"/>
    <w:rsid w:val="00A91FD5"/>
    <w:rsid w:val="00B1053A"/>
    <w:rsid w:val="00B24899"/>
    <w:rsid w:val="00B73D57"/>
    <w:rsid w:val="00BB2B0F"/>
    <w:rsid w:val="00C974EB"/>
    <w:rsid w:val="00CA0049"/>
    <w:rsid w:val="00CD1C4E"/>
    <w:rsid w:val="00D105BA"/>
    <w:rsid w:val="00D14709"/>
    <w:rsid w:val="00DB4239"/>
    <w:rsid w:val="00E37393"/>
    <w:rsid w:val="00E831DB"/>
    <w:rsid w:val="00EE1AFF"/>
    <w:rsid w:val="00F07CF8"/>
    <w:rsid w:val="00FA19F0"/>
    <w:rsid w:val="00FA2743"/>
    <w:rsid w:val="00FC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39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4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1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741AE-F1A3-46A5-A566-57C46E81D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46</Words>
  <Characters>4255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dcterms:created xsi:type="dcterms:W3CDTF">2021-07-19T17:14:00Z</dcterms:created>
  <dcterms:modified xsi:type="dcterms:W3CDTF">2021-07-19T17:21:00Z</dcterms:modified>
</cp:coreProperties>
</file>